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247" w:rsidRPr="00CF061B" w:rsidRDefault="00955247" w:rsidP="00955247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108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2</w:t>
      </w:r>
    </w:p>
    <w:p w:rsidR="00955247" w:rsidRPr="00CF061B" w:rsidRDefault="00955247" w:rsidP="009552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955247" w:rsidRPr="00CF061B" w:rsidRDefault="00955247" w:rsidP="0095524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>
        <w:rPr>
          <w:lang w:val="es-ES"/>
        </w:rPr>
        <w:t>17 de mayo de 2022</w:t>
      </w:r>
      <w:bookmarkStart w:id="0" w:name="_GoBack"/>
      <w:bookmarkEnd w:id="0"/>
    </w:p>
    <w:p w:rsidR="00955247" w:rsidRPr="00CF061B" w:rsidRDefault="00955247" w:rsidP="009552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955247" w:rsidRPr="00CF061B" w:rsidRDefault="00955247" w:rsidP="009552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955247" w:rsidRPr="00CF061B" w:rsidRDefault="00955247" w:rsidP="00955247">
      <w:pPr>
        <w:rPr>
          <w:lang w:val="es-ES"/>
        </w:rPr>
      </w:pPr>
    </w:p>
    <w:p w:rsidR="00955247" w:rsidRPr="00B3787D" w:rsidRDefault="00955247" w:rsidP="00955247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Ignacio </w:t>
      </w:r>
      <w:proofErr w:type="spellStart"/>
      <w:r>
        <w:rPr>
          <w:lang w:val="es-ES"/>
        </w:rPr>
        <w:t>Painenahuel</w:t>
      </w:r>
      <w:proofErr w:type="spellEnd"/>
      <w:r>
        <w:rPr>
          <w:lang w:val="es-ES"/>
        </w:rPr>
        <w:t xml:space="preserve"> Luna</w:t>
      </w:r>
      <w:r w:rsidRPr="00B3787D">
        <w:rPr>
          <w:lang w:val="es-ES"/>
        </w:rPr>
        <w:t xml:space="preserve"> </w:t>
      </w:r>
      <w:r>
        <w:rPr>
          <w:lang w:val="es-ES"/>
        </w:rPr>
        <w:t>(LU. 130724</w:t>
      </w:r>
      <w:r w:rsidRPr="00B3787D">
        <w:rPr>
          <w:lang w:val="es-ES"/>
        </w:rPr>
        <w:t xml:space="preserve">) </w:t>
      </w:r>
      <w:r>
        <w:rPr>
          <w:lang w:val="es-ES"/>
        </w:rPr>
        <w:t>solicitando ser reincorporado al Plan 2012 de la carrera Licenciatura en Ciencias de la Computación</w:t>
      </w:r>
      <w:r w:rsidRPr="00B3787D">
        <w:rPr>
          <w:lang w:val="es-ES"/>
        </w:rPr>
        <w:t xml:space="preserve">; </w:t>
      </w:r>
    </w:p>
    <w:p w:rsidR="00955247" w:rsidRPr="00B3787D" w:rsidRDefault="00955247" w:rsidP="00955247">
      <w:pPr>
        <w:ind w:firstLine="720"/>
        <w:jc w:val="both"/>
        <w:rPr>
          <w:lang w:val="es-ES"/>
        </w:rPr>
      </w:pPr>
    </w:p>
    <w:p w:rsidR="00955247" w:rsidRPr="00CF061B" w:rsidRDefault="00955247" w:rsidP="00955247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>
        <w:rPr>
          <w:lang w:val="es-ES"/>
        </w:rPr>
        <w:t>696/21 mediante la cual se aprobó el Calendario Universitario 2022; y</w:t>
      </w:r>
      <w:r w:rsidRPr="00CF061B">
        <w:rPr>
          <w:lang w:val="es-ES"/>
        </w:rPr>
        <w:t xml:space="preserve"> </w:t>
      </w:r>
    </w:p>
    <w:p w:rsidR="00955247" w:rsidRPr="00CF061B" w:rsidRDefault="00955247" w:rsidP="00955247">
      <w:pPr>
        <w:rPr>
          <w:lang w:val="es-ES"/>
        </w:rPr>
      </w:pPr>
    </w:p>
    <w:p w:rsidR="00955247" w:rsidRPr="00CF061B" w:rsidRDefault="00955247" w:rsidP="009552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955247" w:rsidRPr="00CF061B" w:rsidRDefault="00955247" w:rsidP="00955247">
      <w:pPr>
        <w:jc w:val="both"/>
        <w:rPr>
          <w:lang w:val="es-ES"/>
        </w:rPr>
      </w:pPr>
    </w:p>
    <w:p w:rsidR="00955247" w:rsidRPr="00CF061B" w:rsidRDefault="00955247" w:rsidP="00955247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>
        <w:rPr>
          <w:lang w:val="es-ES"/>
        </w:rPr>
        <w:t>de acuerdo a lo establecido en el mismo, el período de reincorporación de alumnos dados de baja venció el 12 de abril del corriente año;</w:t>
      </w:r>
    </w:p>
    <w:p w:rsidR="00955247" w:rsidRPr="00CF061B" w:rsidRDefault="00955247" w:rsidP="00955247">
      <w:pPr>
        <w:spacing w:line="260" w:lineRule="exact"/>
        <w:ind w:firstLine="720"/>
        <w:jc w:val="both"/>
        <w:rPr>
          <w:lang w:val="es-ES"/>
        </w:rPr>
      </w:pPr>
    </w:p>
    <w:p w:rsidR="00955247" w:rsidRPr="00CF061B" w:rsidRDefault="00955247" w:rsidP="00955247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955247" w:rsidRDefault="00955247" w:rsidP="00955247">
      <w:pPr>
        <w:rPr>
          <w:lang w:val="es-ES"/>
        </w:rPr>
      </w:pPr>
    </w:p>
    <w:p w:rsidR="00955247" w:rsidRPr="0020491F" w:rsidRDefault="00955247" w:rsidP="00955247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>
        <w:rPr>
          <w:lang w:val="es-AR"/>
        </w:rPr>
        <w:t>17</w:t>
      </w:r>
      <w:r w:rsidRPr="0020491F">
        <w:rPr>
          <w:lang w:val="es-AR"/>
        </w:rPr>
        <w:t xml:space="preserve"> de mayo de 2022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955247" w:rsidRPr="00CF061B" w:rsidRDefault="00955247" w:rsidP="00955247">
      <w:pPr>
        <w:rPr>
          <w:lang w:val="es-ES"/>
        </w:rPr>
      </w:pPr>
    </w:p>
    <w:p w:rsidR="00955247" w:rsidRDefault="00955247" w:rsidP="00955247">
      <w:pPr>
        <w:tabs>
          <w:tab w:val="left" w:pos="5670"/>
        </w:tabs>
        <w:jc w:val="both"/>
        <w:rPr>
          <w:b/>
          <w:lang w:val="es-AR"/>
        </w:rPr>
      </w:pPr>
    </w:p>
    <w:p w:rsidR="00955247" w:rsidRPr="00CF061B" w:rsidRDefault="00955247" w:rsidP="00955247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955247" w:rsidRPr="00CF061B" w:rsidRDefault="00955247" w:rsidP="00955247">
      <w:pPr>
        <w:rPr>
          <w:b/>
          <w:bCs/>
          <w:lang w:val="es-AR"/>
        </w:rPr>
      </w:pPr>
    </w:p>
    <w:p w:rsidR="00955247" w:rsidRDefault="00955247" w:rsidP="00955247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955247" w:rsidRDefault="00955247" w:rsidP="00955247">
      <w:pPr>
        <w:tabs>
          <w:tab w:val="left" w:pos="8080"/>
        </w:tabs>
        <w:rPr>
          <w:b/>
          <w:szCs w:val="20"/>
          <w:lang w:val="es-ES"/>
        </w:rPr>
      </w:pPr>
    </w:p>
    <w:p w:rsidR="00955247" w:rsidRPr="00CF061B" w:rsidRDefault="00955247" w:rsidP="00955247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955247" w:rsidRPr="00CF061B" w:rsidRDefault="00955247" w:rsidP="00955247">
      <w:pPr>
        <w:rPr>
          <w:lang w:val="es-ES"/>
        </w:rPr>
      </w:pPr>
    </w:p>
    <w:p w:rsidR="00955247" w:rsidRDefault="00955247" w:rsidP="00955247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>
        <w:rPr>
          <w:lang w:val="es-ES"/>
        </w:rPr>
        <w:t xml:space="preserve">Autorizar la reincorporación del alumno </w:t>
      </w:r>
      <w:r>
        <w:rPr>
          <w:b/>
          <w:lang w:val="es-ES"/>
        </w:rPr>
        <w:t>Ignacio PAINENAHUEL LUNA</w:t>
      </w:r>
      <w:r w:rsidRPr="002348F8">
        <w:rPr>
          <w:b/>
          <w:lang w:val="es-ES"/>
        </w:rPr>
        <w:t xml:space="preserve"> (L.U. </w:t>
      </w:r>
      <w:r>
        <w:rPr>
          <w:b/>
          <w:lang w:val="es-ES"/>
        </w:rPr>
        <w:t>130724</w:t>
      </w:r>
      <w:r w:rsidRPr="002348F8">
        <w:rPr>
          <w:b/>
          <w:lang w:val="es-ES"/>
        </w:rPr>
        <w:t>)</w:t>
      </w:r>
      <w:r>
        <w:rPr>
          <w:lang w:val="es-ES"/>
        </w:rPr>
        <w:t xml:space="preserve"> en el Plan 2012 de la carrera Licenciatura en Ciencias de la Computación, fuera del período establecido a tal fin por el Calendario Universitario 2022 (Resolución CSU 696/2021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X- 95/19</w:t>
      </w:r>
      <w:proofErr w:type="gramStart"/>
      <w:r>
        <w:rPr>
          <w:lang w:val="es-ES"/>
        </w:rPr>
        <w:t>).-</w:t>
      </w:r>
      <w:proofErr w:type="gramEnd"/>
    </w:p>
    <w:p w:rsidR="00955247" w:rsidRDefault="00955247" w:rsidP="00955247">
      <w:pPr>
        <w:spacing w:after="120" w:line="260" w:lineRule="exact"/>
        <w:jc w:val="both"/>
        <w:rPr>
          <w:bCs/>
          <w:lang w:val="es-ES"/>
        </w:rPr>
      </w:pPr>
    </w:p>
    <w:p w:rsidR="00955247" w:rsidRPr="0010546E" w:rsidRDefault="00955247" w:rsidP="00955247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:rsidR="00955247" w:rsidRPr="00207857" w:rsidRDefault="00955247" w:rsidP="00955247">
      <w:pPr>
        <w:rPr>
          <w:szCs w:val="20"/>
          <w:lang w:val="es-AR"/>
        </w:rPr>
      </w:pPr>
    </w:p>
    <w:p w:rsidR="00955247" w:rsidRPr="00207857" w:rsidRDefault="00955247" w:rsidP="00955247">
      <w:pPr>
        <w:rPr>
          <w:szCs w:val="20"/>
          <w:lang w:val="es-AR"/>
        </w:rPr>
      </w:pPr>
    </w:p>
    <w:p w:rsidR="00955247" w:rsidRPr="00207857" w:rsidRDefault="00955247" w:rsidP="00955247">
      <w:pPr>
        <w:rPr>
          <w:szCs w:val="20"/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1B1B" w:rsidRDefault="00641B1B">
      <w:r>
        <w:separator/>
      </w:r>
    </w:p>
  </w:endnote>
  <w:endnote w:type="continuationSeparator" w:id="0">
    <w:p w:rsidR="00641B1B" w:rsidRDefault="00641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1B1B" w:rsidRDefault="00641B1B">
      <w:r>
        <w:separator/>
      </w:r>
    </w:p>
  </w:footnote>
  <w:footnote w:type="continuationSeparator" w:id="0">
    <w:p w:rsidR="00641B1B" w:rsidRDefault="00641B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1B1B"/>
    <w:rsid w:val="0064633C"/>
    <w:rsid w:val="00694E0B"/>
    <w:rsid w:val="006970EA"/>
    <w:rsid w:val="00807ED1"/>
    <w:rsid w:val="00833557"/>
    <w:rsid w:val="008425B1"/>
    <w:rsid w:val="008F11B6"/>
    <w:rsid w:val="00930023"/>
    <w:rsid w:val="00955247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A5742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17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19T17:01:00Z</dcterms:created>
  <dcterms:modified xsi:type="dcterms:W3CDTF">2022-05-19T17:01:00Z</dcterms:modified>
</cp:coreProperties>
</file>